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1EFF8" w14:textId="41ACC58D" w:rsidR="003D0CB9" w:rsidRPr="00A04BE4" w:rsidRDefault="00A04BE4" w:rsidP="00A04BE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04BE4">
        <w:rPr>
          <w:rFonts w:ascii="Times New Roman" w:hAnsi="Times New Roman" w:cs="Times New Roman"/>
          <w:b/>
          <w:bCs/>
          <w:sz w:val="24"/>
          <w:szCs w:val="24"/>
        </w:rPr>
        <w:t>ÖĞRENCİ YIL SONU DERS DEĞERLENDİRME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04BE4" w14:paraId="1A0976C8" w14:textId="77777777" w:rsidTr="00A04BE4">
        <w:tc>
          <w:tcPr>
            <w:tcW w:w="9062" w:type="dxa"/>
          </w:tcPr>
          <w:p w14:paraId="32B7F585" w14:textId="77777777" w:rsidR="00A04BE4" w:rsidRDefault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rsin Kodu ve Adı:</w:t>
            </w:r>
          </w:p>
          <w:p w14:paraId="40AF241E" w14:textId="382FFEE6" w:rsidR="00A04BE4" w:rsidRDefault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4BE4" w14:paraId="4760E39E" w14:textId="77777777" w:rsidTr="00A04BE4">
        <w:tc>
          <w:tcPr>
            <w:tcW w:w="9062" w:type="dxa"/>
          </w:tcPr>
          <w:p w14:paraId="4314C8DB" w14:textId="77777777" w:rsidR="00A04BE4" w:rsidRDefault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önemi:</w:t>
            </w:r>
          </w:p>
          <w:p w14:paraId="781E8F00" w14:textId="434B3B55" w:rsidR="00DC4C33" w:rsidRDefault="00DC4C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745EA6E" w14:textId="77777777" w:rsidR="00A04BE4" w:rsidRDefault="00A04BE4">
      <w:pPr>
        <w:rPr>
          <w:rFonts w:ascii="Times New Roman" w:hAnsi="Times New Roman" w:cs="Times New Roman"/>
          <w:sz w:val="24"/>
          <w:szCs w:val="24"/>
        </w:rPr>
      </w:pPr>
    </w:p>
    <w:p w14:paraId="5FCB3503" w14:textId="5A505DFC" w:rsidR="00A04BE4" w:rsidRPr="00A04BE4" w:rsidRDefault="00A04BE4" w:rsidP="00DC4C33">
      <w:pPr>
        <w:jc w:val="both"/>
        <w:rPr>
          <w:rFonts w:ascii="Times New Roman" w:hAnsi="Times New Roman" w:cs="Times New Roman"/>
          <w:sz w:val="24"/>
          <w:szCs w:val="24"/>
        </w:rPr>
      </w:pPr>
      <w:r w:rsidRPr="00A04BE4">
        <w:rPr>
          <w:rFonts w:ascii="Times New Roman" w:hAnsi="Times New Roman" w:cs="Times New Roman"/>
          <w:sz w:val="24"/>
          <w:szCs w:val="24"/>
        </w:rPr>
        <w:t xml:space="preserve">Aldığınız bu dersin planlanan haftalık akışına göre sizlere verilmek istenen </w:t>
      </w:r>
      <w:r w:rsidRPr="00A04BE4">
        <w:rPr>
          <w:rFonts w:ascii="Times New Roman" w:hAnsi="Times New Roman" w:cs="Times New Roman"/>
          <w:sz w:val="24"/>
          <w:szCs w:val="24"/>
        </w:rPr>
        <w:t>ders öğren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04BE4">
        <w:rPr>
          <w:rFonts w:ascii="Times New Roman" w:hAnsi="Times New Roman" w:cs="Times New Roman"/>
          <w:sz w:val="24"/>
          <w:szCs w:val="24"/>
        </w:rPr>
        <w:t xml:space="preserve">çıktıları </w:t>
      </w:r>
      <w:r w:rsidRPr="00A04BE4">
        <w:rPr>
          <w:rFonts w:ascii="Times New Roman" w:hAnsi="Times New Roman" w:cs="Times New Roman"/>
          <w:sz w:val="24"/>
          <w:szCs w:val="24"/>
        </w:rPr>
        <w:t xml:space="preserve">aşağıda listelenmiştir. Bu </w:t>
      </w:r>
      <w:r w:rsidR="007A01FD">
        <w:rPr>
          <w:rFonts w:ascii="Times New Roman" w:hAnsi="Times New Roman" w:cs="Times New Roman"/>
          <w:sz w:val="24"/>
          <w:szCs w:val="24"/>
        </w:rPr>
        <w:t>çıktı</w:t>
      </w:r>
      <w:r w:rsidRPr="00A04BE4">
        <w:rPr>
          <w:rFonts w:ascii="Times New Roman" w:hAnsi="Times New Roman" w:cs="Times New Roman"/>
          <w:sz w:val="24"/>
          <w:szCs w:val="24"/>
        </w:rPr>
        <w:t>ları göz önünde bulundurarak ders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04BE4">
        <w:rPr>
          <w:rFonts w:ascii="Times New Roman" w:hAnsi="Times New Roman" w:cs="Times New Roman"/>
          <w:sz w:val="24"/>
          <w:szCs w:val="24"/>
        </w:rPr>
        <w:t xml:space="preserve">değerlendirmeniz ve varsa olumlu-olumsuz eleştirilerinizi </w:t>
      </w:r>
      <w:r w:rsidR="007A01FD">
        <w:rPr>
          <w:rFonts w:ascii="Times New Roman" w:hAnsi="Times New Roman" w:cs="Times New Roman"/>
          <w:sz w:val="24"/>
          <w:szCs w:val="24"/>
        </w:rPr>
        <w:t xml:space="preserve">ve önerilerinizi </w:t>
      </w:r>
      <w:r w:rsidRPr="00A04BE4">
        <w:rPr>
          <w:rFonts w:ascii="Times New Roman" w:hAnsi="Times New Roman" w:cs="Times New Roman"/>
          <w:sz w:val="24"/>
          <w:szCs w:val="24"/>
        </w:rPr>
        <w:t>yazmanız dersin geliştirilmesi 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04BE4">
        <w:rPr>
          <w:rFonts w:ascii="Times New Roman" w:hAnsi="Times New Roman" w:cs="Times New Roman"/>
          <w:sz w:val="24"/>
          <w:szCs w:val="24"/>
        </w:rPr>
        <w:t>güncellenmesi adına faydalı olacaktır.</w:t>
      </w:r>
    </w:p>
    <w:p w14:paraId="11BDAD7A" w14:textId="0F6A48E9" w:rsidR="00A04BE4" w:rsidRPr="00A04BE4" w:rsidRDefault="00A04BE4" w:rsidP="00DC4C33">
      <w:pPr>
        <w:jc w:val="right"/>
        <w:rPr>
          <w:rFonts w:ascii="Times New Roman" w:hAnsi="Times New Roman" w:cs="Times New Roman"/>
          <w:sz w:val="24"/>
          <w:szCs w:val="24"/>
        </w:rPr>
      </w:pPr>
      <w:r w:rsidRPr="00A04BE4">
        <w:rPr>
          <w:rFonts w:ascii="Times New Roman" w:hAnsi="Times New Roman" w:cs="Times New Roman"/>
          <w:sz w:val="24"/>
          <w:szCs w:val="24"/>
        </w:rPr>
        <w:t>Teşekkür ederiz</w:t>
      </w:r>
      <w:r w:rsidR="00DC4C33">
        <w:rPr>
          <w:rFonts w:ascii="Times New Roman" w:hAnsi="Times New Roman" w:cs="Times New Roman"/>
          <w:sz w:val="24"/>
          <w:szCs w:val="24"/>
        </w:rPr>
        <w:t>.</w:t>
      </w:r>
    </w:p>
    <w:p w14:paraId="34B4DEB0" w14:textId="77777777" w:rsidR="00A04BE4" w:rsidRPr="00A04BE4" w:rsidRDefault="00A04BE4" w:rsidP="00DC4C33">
      <w:pPr>
        <w:jc w:val="right"/>
        <w:rPr>
          <w:rFonts w:ascii="Times New Roman" w:hAnsi="Times New Roman" w:cs="Times New Roman"/>
          <w:sz w:val="24"/>
          <w:szCs w:val="24"/>
        </w:rPr>
      </w:pPr>
      <w:r w:rsidRPr="00A04BE4">
        <w:rPr>
          <w:rFonts w:ascii="Times New Roman" w:hAnsi="Times New Roman" w:cs="Times New Roman"/>
          <w:sz w:val="24"/>
          <w:szCs w:val="24"/>
        </w:rPr>
        <w:t>Dersin Öğretim Elemanı</w:t>
      </w:r>
    </w:p>
    <w:p w14:paraId="49A97356" w14:textId="19CFD6B6" w:rsidR="00A04BE4" w:rsidRDefault="00A04BE4" w:rsidP="00DC4C33">
      <w:pPr>
        <w:jc w:val="right"/>
        <w:rPr>
          <w:rFonts w:ascii="Times New Roman" w:hAnsi="Times New Roman" w:cs="Times New Roman"/>
          <w:sz w:val="24"/>
          <w:szCs w:val="24"/>
        </w:rPr>
      </w:pPr>
      <w:r w:rsidRPr="00A04BE4">
        <w:rPr>
          <w:rFonts w:ascii="Times New Roman" w:hAnsi="Times New Roman" w:cs="Times New Roman"/>
          <w:sz w:val="24"/>
          <w:szCs w:val="24"/>
        </w:rPr>
        <w:t>Adı/ Soyadı</w:t>
      </w:r>
    </w:p>
    <w:p w14:paraId="60E947C9" w14:textId="77777777" w:rsidR="00DC4C33" w:rsidRDefault="00DC4C33" w:rsidP="00DC4C33">
      <w:pPr>
        <w:jc w:val="righ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29"/>
        <w:gridCol w:w="3684"/>
        <w:gridCol w:w="1390"/>
        <w:gridCol w:w="1576"/>
        <w:gridCol w:w="1283"/>
      </w:tblGrid>
      <w:tr w:rsidR="00DC4C33" w14:paraId="5B393655" w14:textId="77777777" w:rsidTr="00DC4C33">
        <w:tc>
          <w:tcPr>
            <w:tcW w:w="1129" w:type="dxa"/>
            <w:vMerge w:val="restart"/>
          </w:tcPr>
          <w:p w14:paraId="5201B770" w14:textId="77777777" w:rsidR="00DC4C33" w:rsidRPr="00DC4C33" w:rsidRDefault="00DC4C33" w:rsidP="00A04B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>Dersin</w:t>
            </w:r>
          </w:p>
          <w:p w14:paraId="26E73834" w14:textId="77777777" w:rsidR="00DC4C33" w:rsidRPr="00DC4C33" w:rsidRDefault="00DC4C33" w:rsidP="00A04B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>Öğrenme</w:t>
            </w:r>
          </w:p>
          <w:p w14:paraId="2DF62CBE" w14:textId="1E38DE35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>Çıktıları (DÖÇ)</w:t>
            </w:r>
          </w:p>
        </w:tc>
        <w:tc>
          <w:tcPr>
            <w:tcW w:w="3684" w:type="dxa"/>
          </w:tcPr>
          <w:p w14:paraId="581F50F6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</w:tcPr>
          <w:p w14:paraId="646CCE5A" w14:textId="247163CC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 xml:space="preserve">Katılıyorum </w:t>
            </w:r>
          </w:p>
        </w:tc>
        <w:tc>
          <w:tcPr>
            <w:tcW w:w="1576" w:type="dxa"/>
          </w:tcPr>
          <w:p w14:paraId="305CCC76" w14:textId="16C111F6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 xml:space="preserve">Katılmıyorum </w:t>
            </w:r>
          </w:p>
        </w:tc>
        <w:tc>
          <w:tcPr>
            <w:tcW w:w="1283" w:type="dxa"/>
          </w:tcPr>
          <w:p w14:paraId="4471C256" w14:textId="4F3C80DF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>Kararsızım</w:t>
            </w:r>
          </w:p>
        </w:tc>
      </w:tr>
      <w:tr w:rsidR="00DC4C33" w14:paraId="420B5027" w14:textId="77777777" w:rsidTr="00DC4C33">
        <w:tc>
          <w:tcPr>
            <w:tcW w:w="1129" w:type="dxa"/>
            <w:vMerge/>
          </w:tcPr>
          <w:p w14:paraId="3CE63398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4" w:type="dxa"/>
          </w:tcPr>
          <w:p w14:paraId="66562A74" w14:textId="5AE8DFAD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>DÖÇ 1.</w:t>
            </w:r>
          </w:p>
        </w:tc>
        <w:tc>
          <w:tcPr>
            <w:tcW w:w="1390" w:type="dxa"/>
          </w:tcPr>
          <w:p w14:paraId="3F055265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6" w:type="dxa"/>
          </w:tcPr>
          <w:p w14:paraId="2A35A477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12A794FC" w14:textId="731C92B8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C33" w14:paraId="512C26A7" w14:textId="77777777" w:rsidTr="00DC4C33">
        <w:tc>
          <w:tcPr>
            <w:tcW w:w="1129" w:type="dxa"/>
            <w:vMerge/>
          </w:tcPr>
          <w:p w14:paraId="470EC262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4" w:type="dxa"/>
          </w:tcPr>
          <w:p w14:paraId="1C43F7C1" w14:textId="285D1021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>DÖÇ 2.</w:t>
            </w:r>
          </w:p>
        </w:tc>
        <w:tc>
          <w:tcPr>
            <w:tcW w:w="1390" w:type="dxa"/>
          </w:tcPr>
          <w:p w14:paraId="31B6093A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6" w:type="dxa"/>
          </w:tcPr>
          <w:p w14:paraId="1C136A37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6846BE5" w14:textId="66F33A60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C33" w14:paraId="099F6664" w14:textId="77777777" w:rsidTr="00DC4C33">
        <w:tc>
          <w:tcPr>
            <w:tcW w:w="1129" w:type="dxa"/>
            <w:vMerge/>
          </w:tcPr>
          <w:p w14:paraId="25D3B541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4" w:type="dxa"/>
          </w:tcPr>
          <w:p w14:paraId="45DD3742" w14:textId="2BFFA5D5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>DÖÇ 3.</w:t>
            </w:r>
          </w:p>
        </w:tc>
        <w:tc>
          <w:tcPr>
            <w:tcW w:w="1390" w:type="dxa"/>
          </w:tcPr>
          <w:p w14:paraId="46A99F7B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6" w:type="dxa"/>
          </w:tcPr>
          <w:p w14:paraId="0695436F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529DC51A" w14:textId="2FDE84B1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C33" w14:paraId="3DAA6726" w14:textId="77777777" w:rsidTr="00DC4C33">
        <w:tc>
          <w:tcPr>
            <w:tcW w:w="1129" w:type="dxa"/>
            <w:vMerge/>
          </w:tcPr>
          <w:p w14:paraId="4327CC0A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4" w:type="dxa"/>
          </w:tcPr>
          <w:p w14:paraId="68CB80EF" w14:textId="7193280C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>DÖÇ 4.</w:t>
            </w:r>
          </w:p>
        </w:tc>
        <w:tc>
          <w:tcPr>
            <w:tcW w:w="1390" w:type="dxa"/>
          </w:tcPr>
          <w:p w14:paraId="732329CD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6" w:type="dxa"/>
          </w:tcPr>
          <w:p w14:paraId="2BB7F386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621E40D7" w14:textId="2748B79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C33" w14:paraId="3A67A8B2" w14:textId="77777777" w:rsidTr="00DC4C33">
        <w:tc>
          <w:tcPr>
            <w:tcW w:w="1129" w:type="dxa"/>
            <w:vMerge/>
          </w:tcPr>
          <w:p w14:paraId="4D43FDFC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4" w:type="dxa"/>
          </w:tcPr>
          <w:p w14:paraId="44739CF0" w14:textId="7548E3EE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>DÖÇ 5.</w:t>
            </w:r>
          </w:p>
        </w:tc>
        <w:tc>
          <w:tcPr>
            <w:tcW w:w="1390" w:type="dxa"/>
          </w:tcPr>
          <w:p w14:paraId="6AD9C05A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6" w:type="dxa"/>
          </w:tcPr>
          <w:p w14:paraId="457CE0CD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22588EB6" w14:textId="4B062316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C33" w14:paraId="25208668" w14:textId="77777777" w:rsidTr="00DC4C33">
        <w:tc>
          <w:tcPr>
            <w:tcW w:w="1129" w:type="dxa"/>
            <w:vMerge/>
          </w:tcPr>
          <w:p w14:paraId="35BF8091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4" w:type="dxa"/>
          </w:tcPr>
          <w:p w14:paraId="0EB41498" w14:textId="471A9C1D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>………..</w:t>
            </w:r>
          </w:p>
        </w:tc>
        <w:tc>
          <w:tcPr>
            <w:tcW w:w="1390" w:type="dxa"/>
          </w:tcPr>
          <w:p w14:paraId="45116D60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6" w:type="dxa"/>
          </w:tcPr>
          <w:p w14:paraId="54661D51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2D86BD7F" w14:textId="62C90232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C33" w14:paraId="30045DAE" w14:textId="77777777" w:rsidTr="00DC4C33">
        <w:tc>
          <w:tcPr>
            <w:tcW w:w="1129" w:type="dxa"/>
            <w:vMerge/>
          </w:tcPr>
          <w:p w14:paraId="3E8F3FF2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4" w:type="dxa"/>
          </w:tcPr>
          <w:p w14:paraId="1894F238" w14:textId="5716DAEB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>………..</w:t>
            </w:r>
          </w:p>
        </w:tc>
        <w:tc>
          <w:tcPr>
            <w:tcW w:w="1390" w:type="dxa"/>
          </w:tcPr>
          <w:p w14:paraId="251D16E0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6" w:type="dxa"/>
          </w:tcPr>
          <w:p w14:paraId="6803629E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64EB4008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C33" w14:paraId="6F6871A8" w14:textId="77777777" w:rsidTr="00DC4C33">
        <w:tc>
          <w:tcPr>
            <w:tcW w:w="1129" w:type="dxa"/>
            <w:vMerge/>
          </w:tcPr>
          <w:p w14:paraId="162659CF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4" w:type="dxa"/>
          </w:tcPr>
          <w:p w14:paraId="585012B2" w14:textId="231AD2D4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4C33">
              <w:rPr>
                <w:rFonts w:ascii="Times New Roman" w:hAnsi="Times New Roman" w:cs="Times New Roman"/>
                <w:sz w:val="24"/>
                <w:szCs w:val="24"/>
              </w:rPr>
              <w:t>…………</w:t>
            </w:r>
          </w:p>
        </w:tc>
        <w:tc>
          <w:tcPr>
            <w:tcW w:w="1390" w:type="dxa"/>
          </w:tcPr>
          <w:p w14:paraId="12EA0EDC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6" w:type="dxa"/>
          </w:tcPr>
          <w:p w14:paraId="3848B962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58FCA590" w14:textId="77777777" w:rsidR="00DC4C33" w:rsidRPr="00DC4C33" w:rsidRDefault="00DC4C33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3B9A1E6" w14:textId="77777777" w:rsidR="00A04BE4" w:rsidRDefault="00A04BE4" w:rsidP="00A04BE4">
      <w:pPr>
        <w:rPr>
          <w:rFonts w:ascii="Times New Roman" w:hAnsi="Times New Roman" w:cs="Times New Roman"/>
          <w:sz w:val="24"/>
          <w:szCs w:val="24"/>
        </w:rPr>
      </w:pPr>
    </w:p>
    <w:p w14:paraId="03F7202A" w14:textId="77777777" w:rsidR="00A04BE4" w:rsidRDefault="00A04BE4" w:rsidP="00A04BE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A04BE4" w14:paraId="068BBF64" w14:textId="77777777" w:rsidTr="00AC5990">
        <w:tc>
          <w:tcPr>
            <w:tcW w:w="2122" w:type="dxa"/>
          </w:tcPr>
          <w:p w14:paraId="6F8DE5F2" w14:textId="77777777" w:rsidR="00A04BE4" w:rsidRDefault="00A04BE4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neri ve</w:t>
            </w:r>
            <w:r w:rsidR="00AC5990">
              <w:rPr>
                <w:rFonts w:ascii="Times New Roman" w:hAnsi="Times New Roman" w:cs="Times New Roman"/>
                <w:sz w:val="24"/>
                <w:szCs w:val="24"/>
              </w:rPr>
              <w:t>/vey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C599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ştirilerinizi bu kısma yazınız</w:t>
            </w:r>
            <w:r w:rsidR="00AC599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012CB71" w14:textId="77777777" w:rsidR="00AC5990" w:rsidRDefault="00AC5990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A568D0" w14:textId="77777777" w:rsidR="00AC5990" w:rsidRDefault="00AC5990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28D4FD" w14:textId="77777777" w:rsidR="00AC5990" w:rsidRDefault="00AC5990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078C71" w14:textId="77777777" w:rsidR="00AC5990" w:rsidRDefault="00AC5990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A764D2" w14:textId="77777777" w:rsidR="00AC5990" w:rsidRDefault="00AC5990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C14FD9" w14:textId="77777777" w:rsidR="00AC5990" w:rsidRDefault="00AC5990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78A529" w14:textId="77777777" w:rsidR="00AC5990" w:rsidRDefault="00AC5990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9BF001" w14:textId="77777777" w:rsidR="00AC5990" w:rsidRDefault="00AC5990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D9999B" w14:textId="77777777" w:rsidR="00AC5990" w:rsidRDefault="00AC5990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1F85DA" w14:textId="2E97CABD" w:rsidR="00AC5990" w:rsidRDefault="00AC5990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025EB67E" w14:textId="77777777" w:rsidR="00A04BE4" w:rsidRDefault="00A04BE4" w:rsidP="00A04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BC0BDC" w14:textId="77777777" w:rsidR="00A04BE4" w:rsidRPr="00D372CB" w:rsidRDefault="00A04BE4" w:rsidP="00A04BE4">
      <w:pPr>
        <w:rPr>
          <w:rFonts w:ascii="Times New Roman" w:hAnsi="Times New Roman" w:cs="Times New Roman"/>
          <w:sz w:val="24"/>
          <w:szCs w:val="24"/>
        </w:rPr>
      </w:pPr>
    </w:p>
    <w:sectPr w:rsidR="00A04BE4" w:rsidRPr="00D372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trAwNDYyNjIxMjFQ0lEKTi0uzszPAykwrAUA9XDepSwAAAA="/>
  </w:docVars>
  <w:rsids>
    <w:rsidRoot w:val="000F39B5"/>
    <w:rsid w:val="000F39B5"/>
    <w:rsid w:val="003D0CB9"/>
    <w:rsid w:val="007A01FD"/>
    <w:rsid w:val="00A04BE4"/>
    <w:rsid w:val="00AC5990"/>
    <w:rsid w:val="00D372CB"/>
    <w:rsid w:val="00DC4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237DAE"/>
  <w15:chartTrackingRefBased/>
  <w15:docId w15:val="{957CB075-3073-4740-9A24-C4C541346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04B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RA TUNÇER</dc:creator>
  <cp:keywords/>
  <dc:description/>
  <cp:lastModifiedBy>ESRA TUNÇER</cp:lastModifiedBy>
  <cp:revision>10</cp:revision>
  <dcterms:created xsi:type="dcterms:W3CDTF">2023-11-21T11:13:00Z</dcterms:created>
  <dcterms:modified xsi:type="dcterms:W3CDTF">2023-11-21T11:26:00Z</dcterms:modified>
</cp:coreProperties>
</file>